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lgar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ulgaria received a score of 82.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ulgar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lgaria received a score of</w:t>
      </w:r>
      <w:r>
        <w:t xml:space="preserve"> </w:t>
      </w:r>
      <w:r>
        <w:rPr>
          <w:b/>
        </w:rPr>
        <w:t xml:space="preserve">90.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ulgaria received a score of 60.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ulgaria received a score of 70.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ulgaria received a score of 9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ulgar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ulgar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ulgaria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ulgar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ulgar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ulgar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ulgaria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ulgaria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ulgar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ulgar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ulgar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ulgaria received a score of 0.9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Bulgar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gar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2, 1995, 1997, 2001, 2003,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0,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1, 2002, 2003, 2004, 2005, 2006, 2007, 2008, 2009, 2010, 2011, 2012, 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gar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lgaria Country Report</dc:title>
  <dc:creator>SPI Team</dc:creator>
  <cp:keywords/>
  <dcterms:created xsi:type="dcterms:W3CDTF">2021-05-25T13:17:04Z</dcterms:created>
  <dcterms:modified xsi:type="dcterms:W3CDTF">2021-05-25T13: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